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Malaysia</w:t>
      </w:r>
      <w:r>
        <w:t xml:space="preserve"> </w:t>
      </w:r>
      <w:r>
        <w:t xml:space="preserve">Kuala</w:t>
      </w:r>
      <w:r>
        <w:t xml:space="preserve"> </w:t>
      </w:r>
      <w:r>
        <w:t xml:space="preserve">Lumpur</w:t>
      </w:r>
    </w:p>
    <w:bookmarkStart w:id="21" w:name="Xd0d0bfa5cd600173cdf42bac95d63169c25b5c4"/>
    <w:p>
      <w:pPr>
        <w:pStyle w:val="Heading1"/>
      </w:pPr>
      <w:r>
        <w:t xml:space="preserve">Internship Application Letter for Occupational Therap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Occupational Therapy</w:t>
      </w:r>
      <w:r>
        <w:br/>
      </w:r>
      <w:r>
        <w:t xml:space="preserve">[Hospital/Clinic Name - e.g., Kuala Lumpur Hospital (HKL) or a reputable private clinic in Malaysia Kuala Lumpur]</w:t>
      </w:r>
      <w:r>
        <w:br/>
      </w:r>
      <w:r>
        <w:t xml:space="preserve">[Address of Facility in Kuala Lumpur]</w:t>
      </w:r>
      <w:r>
        <w:br/>
      </w:r>
      <w:r>
        <w:t xml:space="preserve">Malaysia</w:t>
      </w:r>
    </w:p>
    <w:bookmarkStart w:id="20" w:name="X3986f19b53b0dfff4d6cdba9ec76b8058fe3c5d"/>
    <w:p>
      <w:pPr>
        <w:pStyle w:val="Heading2"/>
      </w:pPr>
      <w:r>
        <w:t xml:space="preserve">Subject: Application for Occupational Therapist Internship – Commitment to Advancing Healthcare in Malaysia Kuala Lumpur</w:t>
      </w:r>
    </w:p>
    <w:p>
      <w:pPr>
        <w:pStyle w:val="FirstParagraph"/>
      </w:pPr>
      <w:r>
        <w:t xml:space="preserve">Dear Hiring Manager,</w:t>
      </w:r>
    </w:p>
    <w:p>
      <w:pPr>
        <w:pStyle w:val="BodyText"/>
      </w:pPr>
      <w:r>
        <w:t xml:space="preserve">With profound enthusiasm and a deep-seated commitment to the transformative power of rehabilitation, I am writing to express my sincere interest in the Occupational Therapist Internship position at [Hospital/Clinic Name] in Malaysia Kuala Lumpur. This Internship Application Letter represents not merely an application, but a dedicated pledge to contribute meaningfully to the healthcare ecosystem of Malaysia Kuala Lumpur as a future Occupational Therapist. My academic foundation, practical experiences aligned with Malaysian healthcare standards, and unwavering dedication to serving diverse communities position me as an ideal candidate for this pivotal internship opportunity within your esteemed institution.</w:t>
      </w:r>
    </w:p>
    <w:p>
      <w:pPr>
        <w:pStyle w:val="BodyText"/>
      </w:pPr>
      <w:r>
        <w:t xml:space="preserve">As a final-year Bachelor of Occupational Therapy student at [Your University in Malaysia or abroad], I have immersed myself in a curriculum meticulously designed to prepare practitioners for the unique challenges and opportunities present across Malaysia’s dynamic healthcare landscape. My studies have been deeply enriched by modules directly relevant to the Malaysian context, including "Occupational Therapy Practice in Multicultural Settings," "Community-Based Rehabilitation Models," and "Management of Neurological Conditions Common in Southeast Asia." Crucially, I have consistently emphasized understanding the cultural nuances inherent in providing effective therapy within Malaysia Kuala Lumpur. This includes appreciating diverse family structures (Malay, Chinese, Indian), religious considerations during treatment sessions, and the specific socioeconomic factors influencing patient access to care in urban environments like Kuala Lumpur. My academic work has directly focused on applying OT principles to address prevalent local challenges such as stroke recovery in an aging population, pediatric developmental delays requiring culturally sensitive interventions, and workplace ergonomic adaptations for KL’s burgeoning corporate sector.</w:t>
      </w:r>
    </w:p>
    <w:p>
      <w:pPr>
        <w:pStyle w:val="BodyText"/>
      </w:pPr>
      <w:r>
        <w:t xml:space="preserve">My practical experience further solidifies my readiness to contribute immediately upon commencing the Occupational Therapist Internship. During a previous clinical placement at [Previous Clinic/Hospital Name in Malaysia], I actively supported the occupational therapy team in managing diverse caseloads. I assisted with conducting comprehensive functional assessments, developing personalized care plans for patients recovering from orthopedic surgeries and chronic conditions like diabetes-related complications, and implementing therapeutic activities focused on improving daily living skills (ADLs) and community reintegration. Critically, this experience involved adapting techniques to respect local customs—such as ensuring appropriate gender sensitivity during sessions with elderly patients or incorporating culturally familiar objects into therapy exercises. I also gained valuable exposure to the Malaysian healthcare system's operational framework, including understanding the role of the Ministry of Health (MOH) guidelines and collaborating within multidisciplinary teams common in Kuala Lumpur hospitals. Furthermore, my volunteer work at [Relevant Community Organisation in KL], supporting children with autism spectrum disorder, honed my ability to build rapport with families from various backgrounds and communicate therapeutic goals effectively within a Malaysian context.</w:t>
      </w:r>
    </w:p>
    <w:p>
      <w:pPr>
        <w:pStyle w:val="BodyText"/>
      </w:pPr>
      <w:r>
        <w:t xml:space="preserve">The decision to specifically target an Occupational Therapist Internship opportunity in Malaysia Kuala Lumpur is not incidental; it is a deliberate choice reflecting my deep commitment to the nation's healthcare advancement. Kuala Lumpur, as the vibrant capital and largest city, presents both significant challenges and unparalleled opportunities for occupational therapy. The city’s rapidly growing population, diverse demographics, and unique urban health issues—from traffic accident injuries to sedentary lifestyle-related conditions—demand skilled professionals who understand local needs. I am acutely aware of the Malaysian government’s strategic focus on strengthening rehabilitation services through initiatives like the National Health Policy 2025 and MOH’s emphasis on community-based care. I am eager to learn under mentors at [Hospital/Clinic Name], a leader in progressive OT practice within Malaysia Kuala Lumpur, and contribute to these vital national goals. The prospect of working in an environment that prioritizes holistic patient recovery within the rich cultural tapestry of Kuala Lumpur is immensely motivating.</w:t>
      </w:r>
    </w:p>
    <w:p>
      <w:pPr>
        <w:pStyle w:val="BodyText"/>
      </w:pPr>
      <w:r>
        <w:t xml:space="preserve">My technical competencies align precisely with the demands of an Occupational Therapist Internship. I am proficient in evidence-based assessment tools such as the Canadian Occupational Performance Measure (COPM) and Functional Independence Measure (FIM), which are widely recognized within Malaysian clinical practice. I possess strong skills in therapeutic exercise prescription, splinting, adaptive equipment assessment and training, and environmental modification strategies—all critical for supporting patients navigating daily life challenges. Crucially, I have developed a robust understanding of the ethical frameworks governing Occupational Therapy in Malaysia, including the Malaysian Occupational Therapy Association (MOTA) Code of Ethics. I am also fluent in English and Malay (with conversational proficiency), enabling effective communication with patients and multidisciplinary teams across Kuala Lumpur’s diverse community.</w:t>
      </w:r>
    </w:p>
    <w:p>
      <w:pPr>
        <w:pStyle w:val="BodyText"/>
      </w:pPr>
      <w:r>
        <w:t xml:space="preserve">What truly distinguishes my application is my profound cultural intelligence and adaptability—essential qualities for any Occupational Therapist operating effectively within Malaysia Kuala Lumpur. I have spent significant time immersing myself in the local culture, understanding social dynamics, and recognizing how cultural beliefs directly impact health-seeking behaviors and therapy adherence. This deep contextual awareness ensures that my interventions as a future Occupational Therapist will be not only clinically sound but also culturally resonant, fostering trust and maximizing therapeutic outcomes for every patient I serve.</w:t>
      </w:r>
    </w:p>
    <w:p>
      <w:pPr>
        <w:pStyle w:val="BodyText"/>
      </w:pPr>
      <w:r>
        <w:t xml:space="preserve">I am eager to bring my dedication, academic grounding, practical experience, and cultural understanding to [Hospital/Clinic Name]. This Internship Application Letter is a testament to my serious intention to grow into a competent and compassionate Occupational Therapist committed specifically to serving the people of Malaysia Kuala Lumpur. I am confident that my proactive approach, eagerness to learn from experienced clinicians in your department, and genuine passion for enhancing quality of life through occupational therapy align perfectly with the values and mission of [Hospital/Clinic Name] in Malaysia Kuala Lumpur.</w:t>
      </w:r>
    </w:p>
    <w:p>
      <w:pPr>
        <w:pStyle w:val="BodyText"/>
      </w:pPr>
      <w:r>
        <w:t xml:space="preserve">Thank you for considering my application. I have attached my detailed resume for your review and welcome the opportunity to discuss how my skills, experiences, and commitment to excellence in Occupational Therapy can benefit your team at [Hospital/Clinic Name] during an interview. I look forward to the possibility of contributing meaningfully as a future Occupational Therapist within Malaysia Kuala Lumpur’s healthcare landscape.</w:t>
      </w:r>
    </w:p>
    <w:p>
      <w:pPr>
        <w:pStyle w:val="BodyText"/>
      </w:pPr>
      <w:r>
        <w:t xml:space="preserve">Sincerely,</w:t>
      </w:r>
    </w:p>
    <w:p>
      <w:pPr>
        <w:pStyle w:val="BodyText"/>
      </w:pPr>
      <w:r>
        <w:rPr>
          <w:bCs/>
          <w:b/>
        </w:rPr>
        <w:t xml:space="preserve">[Your Typed Full Name]</w:t>
      </w:r>
      <w:r>
        <w:br/>
      </w:r>
      <w:r>
        <w:t xml:space="preserve">Final-Year Occupational Therapy Student</w:t>
      </w:r>
      <w:r>
        <w:br/>
      </w:r>
      <w:r>
        <w:t xml:space="preserve">[Your Univers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in Malaysia Kuala Lumpur</dc:title>
  <dc:creator/>
  <dc:language>en</dc:language>
  <cp:keywords/>
  <dcterms:created xsi:type="dcterms:W3CDTF">2025-12-10T10:59:21Z</dcterms:created>
  <dcterms:modified xsi:type="dcterms:W3CDTF">2025-12-10T10:59:21Z</dcterms:modified>
</cp:coreProperties>
</file>

<file path=docProps/custom.xml><?xml version="1.0" encoding="utf-8"?>
<Properties xmlns="http://schemas.openxmlformats.org/officeDocument/2006/custom-properties" xmlns:vt="http://schemas.openxmlformats.org/officeDocument/2006/docPropsVTypes"/>
</file>